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B5A5E" w14:textId="77777777" w:rsidR="009A5D18" w:rsidRDefault="008A48E3">
      <w:pPr>
        <w:pStyle w:val="Title"/>
      </w:pPr>
      <w:r>
        <w:t>Лабораторная работа №1</w:t>
      </w:r>
    </w:p>
    <w:p w14:paraId="2346CCEC" w14:textId="77777777" w:rsidR="009A5D18" w:rsidRDefault="008A48E3">
      <w:pPr>
        <w:pStyle w:val="Subtitle"/>
      </w:pPr>
      <w:r>
        <w:t>Информационная безопасность</w:t>
      </w:r>
    </w:p>
    <w:p w14:paraId="6E304E7A" w14:textId="1D3ABAFF" w:rsidR="009A5D18" w:rsidRDefault="000E1CD5">
      <w:pPr>
        <w:pStyle w:val="Author"/>
      </w:pPr>
      <w:r>
        <w:t>Доре Стевенсон Эдга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49339313"/>
        <w:docPartObj>
          <w:docPartGallery w:val="Table of Contents"/>
          <w:docPartUnique/>
        </w:docPartObj>
      </w:sdtPr>
      <w:sdtEndPr/>
      <w:sdtContent>
        <w:p w14:paraId="4E3F88DE" w14:textId="77777777" w:rsidR="009A5D18" w:rsidRDefault="008A48E3">
          <w:pPr>
            <w:pStyle w:val="TOCHeading"/>
          </w:pPr>
          <w:r>
            <w:t>Содержание</w:t>
          </w:r>
        </w:p>
        <w:p w14:paraId="767291E0" w14:textId="77777777" w:rsidR="000E1CD5" w:rsidRDefault="008A48E3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3736968" w:history="1">
            <w:r w:rsidR="000E1CD5" w:rsidRPr="00A331C6">
              <w:rPr>
                <w:rStyle w:val="Hyperlink"/>
                <w:noProof/>
              </w:rPr>
              <w:t>Цель работы</w:t>
            </w:r>
            <w:r w:rsidR="000E1CD5">
              <w:rPr>
                <w:noProof/>
                <w:webHidden/>
              </w:rPr>
              <w:tab/>
            </w:r>
            <w:r w:rsidR="000E1CD5">
              <w:rPr>
                <w:noProof/>
                <w:webHidden/>
              </w:rPr>
              <w:fldChar w:fldCharType="begin"/>
            </w:r>
            <w:r w:rsidR="000E1CD5">
              <w:rPr>
                <w:noProof/>
                <w:webHidden/>
              </w:rPr>
              <w:instrText xml:space="preserve"> PAGEREF _Toc113736968 \h </w:instrText>
            </w:r>
            <w:r w:rsidR="000E1CD5">
              <w:rPr>
                <w:noProof/>
                <w:webHidden/>
              </w:rPr>
            </w:r>
            <w:r w:rsidR="000E1CD5">
              <w:rPr>
                <w:noProof/>
                <w:webHidden/>
              </w:rPr>
              <w:fldChar w:fldCharType="separate"/>
            </w:r>
            <w:r w:rsidR="000E1CD5">
              <w:rPr>
                <w:noProof/>
                <w:webHidden/>
              </w:rPr>
              <w:t>1</w:t>
            </w:r>
            <w:r w:rsidR="000E1CD5">
              <w:rPr>
                <w:noProof/>
                <w:webHidden/>
              </w:rPr>
              <w:fldChar w:fldCharType="end"/>
            </w:r>
          </w:hyperlink>
        </w:p>
        <w:p w14:paraId="2453276D" w14:textId="77777777" w:rsidR="000E1CD5" w:rsidRDefault="000E1CD5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3736969" w:history="1">
            <w:r w:rsidRPr="00A331C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3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C4D8D" w14:textId="77777777" w:rsidR="000E1CD5" w:rsidRDefault="000E1CD5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3736970" w:history="1">
            <w:r w:rsidRPr="00A331C6">
              <w:rPr>
                <w:rStyle w:val="Hyperlink"/>
                <w:noProof/>
              </w:rPr>
              <w:t>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3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7E29A" w14:textId="77777777" w:rsidR="000E1CD5" w:rsidRDefault="000E1CD5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3736971" w:history="1">
            <w:r w:rsidRPr="00A331C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3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D199D" w14:textId="77777777" w:rsidR="009A5D18" w:rsidRDefault="008A48E3">
          <w:r>
            <w:fldChar w:fldCharType="end"/>
          </w:r>
        </w:p>
      </w:sdtContent>
    </w:sdt>
    <w:p w14:paraId="496C9CE9" w14:textId="77777777" w:rsidR="009A5D18" w:rsidRDefault="008A48E3">
      <w:pPr>
        <w:pStyle w:val="Heading1"/>
      </w:pPr>
      <w:bookmarkStart w:id="0" w:name="цель-работы"/>
      <w:bookmarkStart w:id="1" w:name="_Toc113736968"/>
      <w:r>
        <w:t>Цель работы</w:t>
      </w:r>
      <w:bookmarkEnd w:id="1"/>
    </w:p>
    <w:p w14:paraId="66CC80AB" w14:textId="77777777" w:rsidR="009A5D18" w:rsidRDefault="008A48E3">
      <w:pPr>
        <w:numPr>
          <w:ilvl w:val="0"/>
          <w:numId w:val="2"/>
        </w:numPr>
      </w:pPr>
      <w:r>
        <w:t>Приобретение практических навыков установки операционной системы на виртуальную машину;</w:t>
      </w:r>
    </w:p>
    <w:p w14:paraId="4E70FAC9" w14:textId="77777777" w:rsidR="009A5D18" w:rsidRDefault="008A48E3">
      <w:pPr>
        <w:numPr>
          <w:ilvl w:val="0"/>
          <w:numId w:val="2"/>
        </w:numPr>
      </w:pPr>
      <w:r>
        <w:t>Настройки минимально необходимых для дальнейшей работы сервисов.</w:t>
      </w:r>
    </w:p>
    <w:p w14:paraId="5F51C29D" w14:textId="77777777" w:rsidR="009A5D18" w:rsidRDefault="008A48E3">
      <w:pPr>
        <w:pStyle w:val="Heading1"/>
      </w:pPr>
      <w:bookmarkStart w:id="2" w:name="выполнение-лабораторной-работы"/>
      <w:bookmarkStart w:id="3" w:name="_Toc113736969"/>
      <w:bookmarkEnd w:id="0"/>
      <w:r>
        <w:t>Выполнение лабораторной работы</w:t>
      </w:r>
      <w:bookmarkEnd w:id="3"/>
    </w:p>
    <w:p w14:paraId="5EA3F9D1" w14:textId="77777777" w:rsidR="009A5D18" w:rsidRDefault="008A48E3">
      <w:pPr>
        <w:pStyle w:val="Heading2"/>
      </w:pPr>
      <w:bookmarkStart w:id="4" w:name="выполнение-задания"/>
      <w:bookmarkStart w:id="5" w:name="_Toc113736970"/>
      <w:r>
        <w:t>Выполнение задания</w:t>
      </w:r>
      <w:bookmarkEnd w:id="5"/>
    </w:p>
    <w:p w14:paraId="53B3BFA2" w14:textId="77777777" w:rsidR="009A5D18" w:rsidRDefault="008A48E3">
      <w:pPr>
        <w:pStyle w:val="FirstParagraph"/>
      </w:pPr>
      <w:r>
        <w:t>Для установки на виртуальную машину VirtualBox операц</w:t>
      </w:r>
      <w:r>
        <w:t>ионной системы Linux (дистрибутив CentOS) в нашем случае использовалась внешняя операционная система Windows.</w:t>
      </w:r>
    </w:p>
    <w:p w14:paraId="31CB9B98" w14:textId="77777777" w:rsidR="009A5D18" w:rsidRDefault="008A48E3">
      <w:pPr>
        <w:pStyle w:val="BodyText"/>
      </w:pPr>
      <w:r>
        <w:t>В VirtualBox нажимаем “Машина” - “Создать” и задаем имя “Base для нашей будущей операционной системы. Тип - Linux, версия - Red Hat (64-bit).</w:t>
      </w:r>
    </w:p>
    <w:p w14:paraId="6B1CE5B7" w14:textId="4AB53DE5" w:rsidR="009A5D18" w:rsidRDefault="000E1CD5">
      <w:pPr>
        <w:pStyle w:val="CaptionedFigure"/>
      </w:pPr>
      <w:r>
        <w:rPr>
          <w:noProof/>
        </w:rPr>
        <w:lastRenderedPageBreak/>
        <w:drawing>
          <wp:inline distT="0" distB="0" distL="0" distR="0" wp14:anchorId="26144499" wp14:editId="669016B9">
            <wp:extent cx="4989759" cy="32842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5265" t="27278" r="27910" b="17931"/>
                    <a:stretch/>
                  </pic:blipFill>
                  <pic:spPr bwMode="auto">
                    <a:xfrm>
                      <a:off x="0" y="0"/>
                      <a:ext cx="5003837" cy="3293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592F8" w14:textId="77777777" w:rsidR="009A5D18" w:rsidRDefault="008A48E3">
      <w:pPr>
        <w:pStyle w:val="ImageCaption"/>
      </w:pPr>
      <w:r>
        <w:t>Им</w:t>
      </w:r>
      <w:r>
        <w:t>я и тип ОС</w:t>
      </w:r>
    </w:p>
    <w:p w14:paraId="410406BD" w14:textId="77777777" w:rsidR="009A5D18" w:rsidRDefault="008A48E3">
      <w:pPr>
        <w:pStyle w:val="BodyText"/>
      </w:pPr>
      <w:r>
        <w:t>Задаем объем оперативной памяти 6366МБ (Из 16384МБ возможных)</w:t>
      </w:r>
    </w:p>
    <w:p w14:paraId="528367E9" w14:textId="77777777" w:rsidR="009A5D18" w:rsidRDefault="008A48E3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38C7FE6E" wp14:editId="6B789CD9">
            <wp:extent cx="4398745" cy="3542096"/>
            <wp:effectExtent l="0" t="0" r="0" b="0"/>
            <wp:docPr id="2" name="Picture" descr="Объем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6363B06" w14:textId="77777777" w:rsidR="009A5D18" w:rsidRDefault="008A48E3">
      <w:pPr>
        <w:pStyle w:val="ImageCaption"/>
      </w:pPr>
      <w:r>
        <w:t>Объем памяти</w:t>
      </w:r>
    </w:p>
    <w:p w14:paraId="398325CE" w14:textId="77777777" w:rsidR="009A5D18" w:rsidRDefault="008A48E3">
      <w:pPr>
        <w:pStyle w:val="BodyText"/>
      </w:pPr>
      <w:r>
        <w:lastRenderedPageBreak/>
        <w:t>Создадим новый динамический виртуальный жесткий диск, укажем тип VDI, выделим 25ГБ.</w:t>
      </w:r>
    </w:p>
    <w:p w14:paraId="774E1464" w14:textId="77777777" w:rsidR="009A5D18" w:rsidRDefault="008A48E3">
      <w:pPr>
        <w:pStyle w:val="CaptionedFigure"/>
      </w:pPr>
      <w:bookmarkStart w:id="7" w:name="fig:003"/>
      <w:r>
        <w:rPr>
          <w:noProof/>
        </w:rPr>
        <w:drawing>
          <wp:inline distT="0" distB="0" distL="0" distR="0" wp14:anchorId="0D261756" wp14:editId="095A044E">
            <wp:extent cx="4369869" cy="3532471"/>
            <wp:effectExtent l="0" t="0" r="0" b="0"/>
            <wp:docPr id="3" name="Picture" descr="Создание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9714840" w14:textId="77777777" w:rsidR="009A5D18" w:rsidRDefault="008A48E3">
      <w:pPr>
        <w:pStyle w:val="ImageCaption"/>
      </w:pPr>
      <w:r>
        <w:t>Создание виртуального жесткого диска</w:t>
      </w:r>
    </w:p>
    <w:p w14:paraId="59ED85E8" w14:textId="77777777" w:rsidR="009A5D18" w:rsidRDefault="008A48E3">
      <w:pPr>
        <w:pStyle w:val="CaptionedFigure"/>
      </w:pPr>
      <w:bookmarkStart w:id="8" w:name="fig:004"/>
      <w:r>
        <w:rPr>
          <w:noProof/>
        </w:rPr>
        <w:lastRenderedPageBreak/>
        <w:drawing>
          <wp:inline distT="0" distB="0" distL="0" distR="0" wp14:anchorId="5D63D171" wp14:editId="5966C33A">
            <wp:extent cx="5091764" cy="4206240"/>
            <wp:effectExtent l="0" t="0" r="0" b="0"/>
            <wp:docPr id="4" name="Picture" descr="Тип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836FA23" w14:textId="77777777" w:rsidR="009A5D18" w:rsidRDefault="008A48E3">
      <w:pPr>
        <w:pStyle w:val="ImageCaption"/>
      </w:pPr>
      <w:r>
        <w:t>Тип виртуального жесткого диска</w:t>
      </w:r>
    </w:p>
    <w:p w14:paraId="4026D6EC" w14:textId="77777777" w:rsidR="009A5D18" w:rsidRDefault="008A48E3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 wp14:anchorId="565C667B" wp14:editId="31D4516E">
            <wp:extent cx="5120640" cy="4235115"/>
            <wp:effectExtent l="0" t="0" r="0" b="0"/>
            <wp:docPr id="5" name="Picture" descr="Формат хра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D0FFD25" w14:textId="77777777" w:rsidR="009A5D18" w:rsidRDefault="008A48E3">
      <w:pPr>
        <w:pStyle w:val="ImageCaption"/>
      </w:pPr>
      <w:r>
        <w:t>Формат хр</w:t>
      </w:r>
      <w:r>
        <w:t>анения</w:t>
      </w:r>
    </w:p>
    <w:p w14:paraId="596F2D03" w14:textId="21EC46AE" w:rsidR="009A5D18" w:rsidRDefault="000E1CD5">
      <w:pPr>
        <w:pStyle w:val="CaptionedFigure"/>
      </w:pPr>
      <w:r>
        <w:rPr>
          <w:noProof/>
        </w:rPr>
        <w:lastRenderedPageBreak/>
        <w:drawing>
          <wp:inline distT="0" distB="0" distL="0" distR="0" wp14:anchorId="006038E3" wp14:editId="68F4B2E4">
            <wp:extent cx="4732020" cy="3652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6719" t="15755" r="26323" b="19812"/>
                    <a:stretch/>
                  </pic:blipFill>
                  <pic:spPr bwMode="auto">
                    <a:xfrm>
                      <a:off x="0" y="0"/>
                      <a:ext cx="4744433" cy="3661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1EAB40" w14:textId="77777777" w:rsidR="009A5D18" w:rsidRDefault="008A48E3">
      <w:pPr>
        <w:pStyle w:val="ImageCaption"/>
      </w:pPr>
      <w:r>
        <w:t>Размер виртуального жесткого диска</w:t>
      </w:r>
    </w:p>
    <w:p w14:paraId="489C83F3" w14:textId="77777777" w:rsidR="009A5D18" w:rsidRDefault="008A48E3">
      <w:pPr>
        <w:pStyle w:val="BodyText"/>
      </w:pPr>
      <w:r>
        <w:t>Первоначальные основные настройки виртуальной машины заданы, теперь запускаем нашу операционную систему, выбираем образ дистрибутива CentOS.</w:t>
      </w:r>
    </w:p>
    <w:p w14:paraId="377EE8FB" w14:textId="77777777" w:rsidR="009A5D18" w:rsidRDefault="008A48E3">
      <w:pPr>
        <w:pStyle w:val="BodyText"/>
      </w:pPr>
      <w:r>
        <w:t xml:space="preserve">Теперь стали доступны варианты непосредственно установки дистрибутива и продолжение загрузки в тестовом режиме без </w:t>
      </w:r>
      <w:r>
        <w:t>установки. В дальнейшем нам необходимо будетпользоваться данной операционной системой, устанавливать приложения, сохранять файлы, поэтому выбираем пункт установки.</w:t>
      </w:r>
    </w:p>
    <w:p w14:paraId="1ABCA7A6" w14:textId="77777777" w:rsidR="009A5D18" w:rsidRDefault="008A48E3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6B184E6D" wp14:editId="1E85A702">
            <wp:extent cx="5334000" cy="4608909"/>
            <wp:effectExtent l="0" t="0" r="0" b="0"/>
            <wp:docPr id="7" name="Picture" descr="Окно установки C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2784333" w14:textId="77777777" w:rsidR="009A5D18" w:rsidRDefault="008A48E3">
      <w:pPr>
        <w:pStyle w:val="ImageCaption"/>
      </w:pPr>
      <w:r>
        <w:t>Окно установки CentOS</w:t>
      </w:r>
    </w:p>
    <w:p w14:paraId="6AB6E8B2" w14:textId="77777777" w:rsidR="009A5D18" w:rsidRDefault="008A48E3">
      <w:pPr>
        <w:pStyle w:val="BodyText"/>
      </w:pPr>
      <w:r>
        <w:t>Отобразился обзор установки, где мы можем задать настройки уже нашей</w:t>
      </w:r>
      <w:r>
        <w:t xml:space="preserve"> операционной системы: задать язык раскладки, пароль для суперпользователя, выбрать часовой пояс и другие.</w:t>
      </w:r>
    </w:p>
    <w:p w14:paraId="0609E775" w14:textId="77777777" w:rsidR="009A5D18" w:rsidRDefault="008A48E3">
      <w:pPr>
        <w:pStyle w:val="BodyText"/>
      </w:pPr>
      <w:r>
        <w:t>Выбираем русский язык, где это возможно, указываем ранее созданный виртуальный жесткий диск для системы и нажимаем “Начать установку”.</w:t>
      </w:r>
    </w:p>
    <w:p w14:paraId="45013178" w14:textId="77777777" w:rsidR="009A5D18" w:rsidRDefault="008A48E3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0864B180" wp14:editId="19FA30B4">
            <wp:extent cx="5334000" cy="4003842"/>
            <wp:effectExtent l="0" t="0" r="0" b="0"/>
            <wp:docPr id="8" name="Picture" descr="Обзор установки с настройкам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9D3AAC0" w14:textId="77777777" w:rsidR="009A5D18" w:rsidRDefault="008A48E3">
      <w:pPr>
        <w:pStyle w:val="ImageCaption"/>
      </w:pPr>
      <w:r>
        <w:t>Обзор устано</w:t>
      </w:r>
      <w:r>
        <w:t>вки с настройками ОС</w:t>
      </w:r>
    </w:p>
    <w:p w14:paraId="284A5FA5" w14:textId="77777777" w:rsidR="009A5D18" w:rsidRDefault="008A48E3">
      <w:pPr>
        <w:pStyle w:val="BodyText"/>
      </w:pPr>
      <w:r>
        <w:t>После установки необходимо принять лицензию и по желанию создать пользователей.</w:t>
      </w:r>
    </w:p>
    <w:p w14:paraId="4843F2E4" w14:textId="77777777" w:rsidR="009A5D18" w:rsidRDefault="008A48E3">
      <w:pPr>
        <w:pStyle w:val="BodyText"/>
      </w:pPr>
      <w:r>
        <w:t>Теперь можно завершать установку и переходить в CentOS.</w:t>
      </w:r>
    </w:p>
    <w:p w14:paraId="71C9E646" w14:textId="77777777" w:rsidR="009A5D18" w:rsidRDefault="008A48E3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2E2B1B85" wp14:editId="46CB84A6">
            <wp:extent cx="5334000" cy="3948632"/>
            <wp:effectExtent l="0" t="0" r="0" b="0"/>
            <wp:docPr id="9" name="Picture" descr="Лицензирование и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993F646" w14:textId="77777777" w:rsidR="009A5D18" w:rsidRDefault="008A48E3">
      <w:pPr>
        <w:pStyle w:val="ImageCaption"/>
      </w:pPr>
      <w:r>
        <w:t>Лицензирование и создание пользователя</w:t>
      </w:r>
    </w:p>
    <w:p w14:paraId="6C5BDC87" w14:textId="77777777" w:rsidR="009A5D18" w:rsidRDefault="008A48E3">
      <w:pPr>
        <w:pStyle w:val="BodyText"/>
      </w:pPr>
      <w:r>
        <w:t>Осталось установить дополнения гостевой ОС. Для этого в ви</w:t>
      </w:r>
      <w:r>
        <w:t>ртуальной машине нажимаем “Устройства” - “Подключить образ диска Дополнений гостевой ОС”. После чего запускается установка в терминале.</w:t>
      </w:r>
    </w:p>
    <w:p w14:paraId="1B2825F9" w14:textId="77777777" w:rsidR="009A5D18" w:rsidRDefault="008A48E3">
      <w:pPr>
        <w:pStyle w:val="BodyText"/>
      </w:pPr>
      <w:r>
        <w:t>Но в нашем случае произошел конфликт ядра. Из-за чего установка прерывалась.</w:t>
      </w:r>
    </w:p>
    <w:p w14:paraId="6E458FE8" w14:textId="0E7FD39C" w:rsidR="009A5D18" w:rsidRDefault="009A5D18">
      <w:pPr>
        <w:pStyle w:val="CaptionedFigure"/>
      </w:pPr>
    </w:p>
    <w:p w14:paraId="398A99DF" w14:textId="77777777" w:rsidR="009A5D18" w:rsidRDefault="008A48E3">
      <w:pPr>
        <w:pStyle w:val="CaptionedFigure"/>
      </w:pPr>
      <w:bookmarkStart w:id="13" w:name="fig:012"/>
      <w:r>
        <w:rPr>
          <w:noProof/>
        </w:rPr>
        <w:drawing>
          <wp:inline distT="0" distB="0" distL="0" distR="0" wp14:anchorId="755DB724" wp14:editId="3408B0E8">
            <wp:extent cx="5341357" cy="2863850"/>
            <wp:effectExtent l="0" t="0" r="0" b="0"/>
            <wp:docPr id="12" name="Picture" descr="ОС с установленными дополнениями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-143" t="5053" r="-1"/>
                    <a:stretch/>
                  </pic:blipFill>
                  <pic:spPr bwMode="auto">
                    <a:xfrm>
                      <a:off x="0" y="0"/>
                      <a:ext cx="5341621" cy="2863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3"/>
    </w:p>
    <w:p w14:paraId="153DE34B" w14:textId="77777777" w:rsidR="009A5D18" w:rsidRDefault="008A48E3">
      <w:pPr>
        <w:pStyle w:val="ImageCaption"/>
      </w:pPr>
      <w:r>
        <w:t>ОС с установленными дополнениями гостевой ОС</w:t>
      </w:r>
    </w:p>
    <w:p w14:paraId="02458194" w14:textId="77777777" w:rsidR="009A5D18" w:rsidRDefault="008A48E3">
      <w:pPr>
        <w:pStyle w:val="Heading1"/>
      </w:pPr>
      <w:bookmarkStart w:id="14" w:name="выводы"/>
      <w:bookmarkStart w:id="15" w:name="_Toc113736971"/>
      <w:bookmarkEnd w:id="2"/>
      <w:bookmarkEnd w:id="4"/>
      <w:r>
        <w:t>Выводы</w:t>
      </w:r>
      <w:bookmarkEnd w:id="15"/>
    </w:p>
    <w:p w14:paraId="3F88A943" w14:textId="77777777" w:rsidR="009A5D18" w:rsidRDefault="008A48E3">
      <w:pPr>
        <w:numPr>
          <w:ilvl w:val="0"/>
          <w:numId w:val="3"/>
        </w:numPr>
      </w:pPr>
      <w:r>
        <w:t>Приобрел практические навыки установки операционной системы на виртуальную машину;</w:t>
      </w:r>
    </w:p>
    <w:p w14:paraId="78D24668" w14:textId="77777777" w:rsidR="009A5D18" w:rsidRDefault="008A48E3">
      <w:pPr>
        <w:numPr>
          <w:ilvl w:val="0"/>
          <w:numId w:val="3"/>
        </w:numPr>
      </w:pPr>
      <w:r>
        <w:t>Настроил минимально необходимы</w:t>
      </w:r>
      <w:r>
        <w:t>е для дальнейшей работы сервисы.</w:t>
      </w:r>
      <w:bookmarkEnd w:id="14"/>
    </w:p>
    <w:sectPr w:rsidR="009A5D1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CDACC" w14:textId="77777777" w:rsidR="008A48E3" w:rsidRDefault="008A48E3">
      <w:pPr>
        <w:spacing w:after="0"/>
      </w:pPr>
      <w:r>
        <w:separator/>
      </w:r>
    </w:p>
  </w:endnote>
  <w:endnote w:type="continuationSeparator" w:id="0">
    <w:p w14:paraId="5D01FE7B" w14:textId="77777777" w:rsidR="008A48E3" w:rsidRDefault="008A48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45C06" w14:textId="77777777" w:rsidR="008A48E3" w:rsidRDefault="008A48E3">
      <w:r>
        <w:separator/>
      </w:r>
    </w:p>
  </w:footnote>
  <w:footnote w:type="continuationSeparator" w:id="0">
    <w:p w14:paraId="284F1EC4" w14:textId="77777777" w:rsidR="008A48E3" w:rsidRDefault="008A4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36F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9BCC6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5D18"/>
    <w:rsid w:val="000E1CD5"/>
    <w:rsid w:val="008A48E3"/>
    <w:rsid w:val="009A5D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7C8AE8"/>
  <w15:docId w15:val="{FEF63BBE-7E2A-4EA4-8E5E-14F0CA7D6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E1CD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E1CD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403</Words>
  <Characters>2302</Characters>
  <Application>Microsoft Office Word</Application>
  <DocSecurity>0</DocSecurity>
  <Lines>19</Lines>
  <Paragraphs>5</Paragraphs>
  <ScaleCrop>false</ScaleCrop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вкович Константин Анатольевич</dc:creator>
  <cp:keywords/>
  <cp:lastModifiedBy>Доре Стевенсон Эдгар</cp:lastModifiedBy>
  <cp:revision>2</cp:revision>
  <dcterms:created xsi:type="dcterms:W3CDTF">2021-09-17T21:06:00Z</dcterms:created>
  <dcterms:modified xsi:type="dcterms:W3CDTF">2022-09-10T18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